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F5B3D" w14:textId="2CC87B78" w:rsidR="008B17CE" w:rsidRPr="00A3077D" w:rsidRDefault="00A3077D">
      <w:pPr>
        <w:rPr>
          <w:lang w:val="de-DE"/>
        </w:rPr>
      </w:pPr>
      <w:r>
        <w:rPr>
          <w:lang w:val="de-DE"/>
        </w:rPr>
        <w:t xml:space="preserve">Hello, my name is </w:t>
      </w:r>
      <w:r w:rsidRPr="00871C30">
        <w:rPr>
          <w:b/>
          <w:bCs/>
          <w:lang w:val="de-DE"/>
        </w:rPr>
        <w:t>{{NAME}}.</w:t>
      </w:r>
    </w:p>
    <w:sectPr w:rsidR="008B17CE" w:rsidRPr="00A30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W2NDY2NTUyNzNV0lEKTi0uzszPAykwrAUAxJOKSywAAAA="/>
  </w:docVars>
  <w:rsids>
    <w:rsidRoot w:val="00DB6C33"/>
    <w:rsid w:val="00061F08"/>
    <w:rsid w:val="00090FBE"/>
    <w:rsid w:val="000B0769"/>
    <w:rsid w:val="000C14F7"/>
    <w:rsid w:val="00104C0E"/>
    <w:rsid w:val="001F60E5"/>
    <w:rsid w:val="00221012"/>
    <w:rsid w:val="00232169"/>
    <w:rsid w:val="00244B00"/>
    <w:rsid w:val="003A2E44"/>
    <w:rsid w:val="003B64A5"/>
    <w:rsid w:val="003E0CD2"/>
    <w:rsid w:val="003F24DE"/>
    <w:rsid w:val="004063E5"/>
    <w:rsid w:val="004211F3"/>
    <w:rsid w:val="00482044"/>
    <w:rsid w:val="00487C0D"/>
    <w:rsid w:val="004C449D"/>
    <w:rsid w:val="004C4F43"/>
    <w:rsid w:val="004F5216"/>
    <w:rsid w:val="005A352A"/>
    <w:rsid w:val="005E2FA8"/>
    <w:rsid w:val="0069042B"/>
    <w:rsid w:val="006C5516"/>
    <w:rsid w:val="006C7E3A"/>
    <w:rsid w:val="007E586F"/>
    <w:rsid w:val="007F1C25"/>
    <w:rsid w:val="00871C30"/>
    <w:rsid w:val="00891397"/>
    <w:rsid w:val="008E1645"/>
    <w:rsid w:val="008F78D4"/>
    <w:rsid w:val="009104CC"/>
    <w:rsid w:val="009B60FA"/>
    <w:rsid w:val="009C3338"/>
    <w:rsid w:val="009D01B9"/>
    <w:rsid w:val="00A20048"/>
    <w:rsid w:val="00A3077D"/>
    <w:rsid w:val="00A854F2"/>
    <w:rsid w:val="00A92333"/>
    <w:rsid w:val="00AD1FB1"/>
    <w:rsid w:val="00AE7235"/>
    <w:rsid w:val="00B26E4D"/>
    <w:rsid w:val="00B4423A"/>
    <w:rsid w:val="00B75266"/>
    <w:rsid w:val="00C0570E"/>
    <w:rsid w:val="00D17F6F"/>
    <w:rsid w:val="00DB6C33"/>
    <w:rsid w:val="00E8052A"/>
    <w:rsid w:val="00EC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4C886"/>
  <w15:chartTrackingRefBased/>
  <w15:docId w15:val="{7D5DC741-8360-4FE8-A133-2DF1F0FB8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Gabi Nica</cp:lastModifiedBy>
  <cp:revision>3</cp:revision>
  <dcterms:created xsi:type="dcterms:W3CDTF">2022-01-22T08:56:00Z</dcterms:created>
  <dcterms:modified xsi:type="dcterms:W3CDTF">2024-02-24T12:24:00Z</dcterms:modified>
</cp:coreProperties>
</file>